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5136DA02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03C455EF" w:rsidR="005C215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8EEF583" w14:textId="005AE21E" w:rsidR="00F03304" w:rsidRPr="00DE17E2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F03304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7857590D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Data Scientist Intern</w:t>
      </w:r>
      <w:r w:rsidRPr="00DE17E2">
        <w:rPr>
          <w:sz w:val="23"/>
          <w:szCs w:val="23"/>
        </w:rPr>
        <w:tab/>
        <w:t>09/2020</w:t>
      </w:r>
      <w:r w:rsidR="00D118CD">
        <w:rPr>
          <w:sz w:val="23"/>
          <w:szCs w:val="23"/>
        </w:rPr>
        <w:t xml:space="preserve"> – 12/2020</w:t>
      </w:r>
    </w:p>
    <w:p w14:paraId="4CEFEB53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Ekohealth, Oakland, CA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Helped build the product Eko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63881C3E" w:rsidR="000D3814" w:rsidRPr="00DE17E2" w:rsidRDefault="004A3A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S</w:t>
      </w:r>
      <w:r w:rsidR="000D3814" w:rsidRPr="00DE17E2">
        <w:rPr>
          <w:sz w:val="23"/>
          <w:szCs w:val="23"/>
        </w:rPr>
        <w:t>ecure</w:t>
      </w:r>
      <w:r>
        <w:rPr>
          <w:sz w:val="23"/>
          <w:szCs w:val="23"/>
        </w:rPr>
        <w:t>d</w:t>
      </w:r>
      <w:r w:rsidR="000D3814" w:rsidRPr="00DE17E2">
        <w:rPr>
          <w:sz w:val="23"/>
          <w:szCs w:val="23"/>
        </w:rPr>
        <w:t xml:space="preserve"> $295,881 in SBIR funding </w:t>
      </w:r>
      <w:r>
        <w:rPr>
          <w:sz w:val="23"/>
          <w:szCs w:val="23"/>
        </w:rPr>
        <w:t xml:space="preserve">for clinical data collection </w:t>
      </w:r>
      <w:r w:rsidR="000D3814" w:rsidRPr="00DE17E2">
        <w:rPr>
          <w:sz w:val="23"/>
          <w:szCs w:val="23"/>
        </w:rPr>
        <w:t>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77F1F812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Research Assistant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 w:rsidR="00D118CD">
        <w:rPr>
          <w:sz w:val="23"/>
          <w:szCs w:val="23"/>
        </w:rPr>
        <w:t xml:space="preserve"> – 05/2020</w:t>
      </w:r>
    </w:p>
    <w:p w14:paraId="2E21CE97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The Johns Hopkins Data Science Lab, Baltimore, MD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 xml:space="preserve">Reinforcement Learning: </w:t>
      </w:r>
      <w:r w:rsidRPr="00F03304">
        <w:rPr>
          <w:b/>
          <w:bCs/>
          <w:sz w:val="23"/>
          <w:szCs w:val="23"/>
        </w:rPr>
        <w:t>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4E40623D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4E36AE">
        <w:rPr>
          <w:sz w:val="23"/>
          <w:szCs w:val="23"/>
        </w:rPr>
        <w:t xml:space="preserve"> model training by 20% </w:t>
      </w:r>
      <w:r>
        <w:rPr>
          <w:sz w:val="23"/>
          <w:szCs w:val="23"/>
        </w:rPr>
        <w:t>adjusting optimizer and learning rate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18605B4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DC366" w14:textId="77777777" w:rsidR="00A0164E" w:rsidRDefault="00A0164E">
      <w:r>
        <w:separator/>
      </w:r>
    </w:p>
  </w:endnote>
  <w:endnote w:type="continuationSeparator" w:id="0">
    <w:p w14:paraId="1CDA473E" w14:textId="77777777" w:rsidR="00A0164E" w:rsidRDefault="00A016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D3AF84" w14:textId="77777777" w:rsidR="00A0164E" w:rsidRDefault="00A0164E">
      <w:r>
        <w:separator/>
      </w:r>
    </w:p>
  </w:footnote>
  <w:footnote w:type="continuationSeparator" w:id="0">
    <w:p w14:paraId="2F79C420" w14:textId="77777777" w:rsidR="00A0164E" w:rsidRDefault="00A016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KwFALeEfeE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C781E"/>
    <w:rsid w:val="002D1D5B"/>
    <w:rsid w:val="00345C9C"/>
    <w:rsid w:val="0035132A"/>
    <w:rsid w:val="00407281"/>
    <w:rsid w:val="00450BF1"/>
    <w:rsid w:val="004A3ABA"/>
    <w:rsid w:val="004E1121"/>
    <w:rsid w:val="004E36AE"/>
    <w:rsid w:val="005011C3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093D"/>
    <w:rsid w:val="007158C9"/>
    <w:rsid w:val="00771BDF"/>
    <w:rsid w:val="007724AC"/>
    <w:rsid w:val="0078473A"/>
    <w:rsid w:val="007A3D25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0164E"/>
    <w:rsid w:val="00A12988"/>
    <w:rsid w:val="00A32D35"/>
    <w:rsid w:val="00A83B00"/>
    <w:rsid w:val="00A967F2"/>
    <w:rsid w:val="00AA1E2C"/>
    <w:rsid w:val="00AC1E69"/>
    <w:rsid w:val="00AD3BBD"/>
    <w:rsid w:val="00B13DA7"/>
    <w:rsid w:val="00B471D6"/>
    <w:rsid w:val="00B94491"/>
    <w:rsid w:val="00BB055E"/>
    <w:rsid w:val="00C140FC"/>
    <w:rsid w:val="00C1411B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5B5F"/>
    <w:rsid w:val="00EF4249"/>
    <w:rsid w:val="00F03304"/>
    <w:rsid w:val="00F4300B"/>
    <w:rsid w:val="00F440A6"/>
    <w:rsid w:val="00F64ABB"/>
    <w:rsid w:val="00F84D2D"/>
    <w:rsid w:val="00F92357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45</cp:revision>
  <cp:lastPrinted>2021-01-26T17:55:00Z</cp:lastPrinted>
  <dcterms:created xsi:type="dcterms:W3CDTF">2020-12-27T22:05:00Z</dcterms:created>
  <dcterms:modified xsi:type="dcterms:W3CDTF">2021-01-26T17:56:00Z</dcterms:modified>
</cp:coreProperties>
</file>